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Pr="00292971"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2ED41442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5D9D5B77" w14:textId="77777777">
            <w:pPr>
              <w:rPr>
                <w:rFonts w:ascii="Akko Pro" w:hAnsi="Akko Pro"/>
                <w:color w:val="FFC000" w:themeColor="accent4"/>
                <w:sz w:val="10"/>
                <w:szCs w:val="10"/>
              </w:rPr>
            </w:pPr>
          </w:p>
        </w:tc>
      </w:tr>
      <w:tr w:rsidRPr="00292971"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306AA625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1D7708B4" w14:textId="77777777">
            <w:pPr>
              <w:rPr>
                <w:rFonts w:ascii="Akko Pro" w:hAnsi="Akko Pro"/>
                <w:color w:val="FFC000" w:themeColor="accent4"/>
              </w:rPr>
            </w:pPr>
          </w:p>
        </w:tc>
      </w:tr>
      <w:tr w:rsidRPr="00292971"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292971" w:rsidR="00DF6269" w:rsidP="00380FBD" w:rsidRDefault="00DF6269" w14:paraId="6EFEDCE9" w14:textId="77777777">
            <w:pPr>
              <w:rPr>
                <w:rFonts w:ascii="Akko Pro" w:hAnsi="Akko Pro"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Pr="00292971" w:rsidR="00DB11B2" w:rsidP="006B3E2E" w:rsidRDefault="006B3E2E" w14:paraId="0A737909" w14:textId="24BDF646">
      <w:pPr>
        <w:spacing w:before="100" w:beforeAutospacing="1"/>
        <w:ind w:left="-144"/>
        <w:rPr>
          <w:rFonts w:ascii="Akko Pro" w:hAnsi="Akko Pro"/>
        </w:rPr>
      </w:pPr>
      <w:r w:rsidRPr="00292971">
        <w:rPr>
          <w:rFonts w:ascii="Akko Pro" w:hAnsi="Akko Pro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  <w:r w:rsidRPr="00292971" w:rsidR="00DB11B2">
        <w:rPr>
          <w:rFonts w:ascii="Akko Pro" w:hAnsi="Akko Pro"/>
        </w:rPr>
        <w:tab/>
      </w:r>
    </w:p>
    <w:p w:rsidRPr="00292971" w:rsidR="00DB11B2" w:rsidP="00DB11B2" w:rsidRDefault="00DB11B2" w14:paraId="0AF6F815" w14:textId="236A78BB">
      <w:pPr>
        <w:spacing w:line="360" w:lineRule="auto"/>
        <w:ind w:left="720" w:firstLine="720"/>
        <w:rPr>
          <w:rFonts w:ascii="Akko Pro" w:hAnsi="Akko Pro"/>
          <w:b/>
          <w:color w:val="FFC000" w:themeColor="accent4"/>
          <w:sz w:val="20"/>
          <w:szCs w:val="20"/>
          <w:lang w:val="bg-BG"/>
        </w:rPr>
      </w:pPr>
      <w:r w:rsidRPr="00292971">
        <w:rPr>
          <w:rFonts w:ascii="Akko Pro" w:hAnsi="Akko Pro"/>
          <w:b/>
          <w:color w:val="FFC000" w:themeColor="accent4"/>
          <w:sz w:val="20"/>
          <w:szCs w:val="20"/>
          <w:lang w:val="bg-BG"/>
        </w:rPr>
        <w:t xml:space="preserve"> </w:t>
      </w:r>
    </w:p>
    <w:p w:rsidRPr="00292971" w:rsidR="00DF6269" w:rsidRDefault="00DF6269" w14:paraId="451492F1" w14:textId="79354FD5">
      <w:pPr>
        <w:rPr>
          <w:rFonts w:ascii="Akko Pro" w:hAnsi="Akko Pro"/>
        </w:rPr>
      </w:pPr>
    </w:p>
    <w:p w:rsidRPr="00292971" w:rsidR="00DF6269" w:rsidRDefault="00DF6269" w14:paraId="4156122D" w14:textId="4100CE30">
      <w:pPr>
        <w:rPr>
          <w:rFonts w:ascii="Akko Pro" w:hAnsi="Akko Pro"/>
        </w:rPr>
      </w:pPr>
    </w:p>
    <w:p w:rsidRPr="00292971" w:rsidR="00DF6269" w:rsidRDefault="00DF6269" w14:paraId="1E040E09" w14:textId="76284F43">
      <w:pPr>
        <w:rPr>
          <w:rFonts w:ascii="Akko Pro" w:hAnsi="Akko Pro"/>
        </w:rPr>
      </w:pPr>
    </w:p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292971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007390" w:rsidP="00007390" w:rsidRDefault="00007390" w14:paraId="0DBDBD6B" w14:textId="6BB99C1E">
            <w:pPr>
              <w:rPr>
                <w:rFonts w:ascii="Akko Pro" w:hAnsi="Akko Pro"/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007390" w:rsidRDefault="00007390" w14:paraId="2B67D841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  <w:r w:rsidRPr="00292971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 xml:space="preserve"> </w:t>
            </w:r>
            <w:r w:rsidRPr="00292971" w:rsidR="00887C42"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  <w:t>\</w:t>
            </w:r>
          </w:p>
          <w:p w:rsidRPr="00292971" w:rsidR="00887C42" w:rsidP="00007390" w:rsidRDefault="00887C42" w14:paraId="3095EB2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18"/>
                <w:szCs w:val="18"/>
              </w:rPr>
            </w:pPr>
          </w:p>
          <w:p w:rsidRPr="004B6092" w:rsidR="00007390" w:rsidP="00007390" w:rsidRDefault="00007390" w14:paraId="43185CE1" w14:textId="49DFFA66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178370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292971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500ECE69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3117858" w14:textId="77777777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  <w:lang w:val="en-US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  <w:lang w:val="en-US"/>
              </w:rPr>
              <w:t>05.06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292971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92971" w:rsidR="00887C42" w:rsidP="00887C42" w:rsidRDefault="00887C42" w14:paraId="1BC94CF3" w14:textId="77777777">
            <w:pPr>
              <w:rPr>
                <w:rFonts w:ascii="Akko Pro" w:hAnsi="Akko Pro"/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1499C79E" w14:textId="71BFDD63">
            <w:pPr>
              <w:spacing w:line="240" w:lineRule="atLeast"/>
              <w:rPr>
                <w:rFonts w:ascii="Akko Pro" w:hAnsi="Akko Pro" w:eastAsia="Arial"/>
                <w:b/>
                <w:color w:val="FFC000" w:themeColor="accent4"/>
                <w:sz w:val="40"/>
                <w:szCs w:val="40"/>
              </w:rPr>
            </w:pPr>
            <w:r w:rsidRP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="00292971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  </w:t>
            </w:r>
            <w:r w:rsidR="004B6092">
              <w:rPr>
                <w:rFonts w:ascii="Akko Pro" w:hAnsi="Akko Pro" w:eastAsia="Arial"/>
                <w:b/>
                <w:bCs/>
                <w:color w:val="002060"/>
                <w:sz w:val="36"/>
                <w:szCs w:val="36"/>
              </w:rPr>
              <w:t xml:space="preserve">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Karol Odrobny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4B6092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2AAA72EB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887C42" w:rsidP="00887C42" w:rsidRDefault="00887C42" w14:paraId="68076089" w14:textId="273ADF0F">
            <w:pPr>
              <w:spacing w:line="240" w:lineRule="atLeast"/>
              <w:rPr>
                <w:rFonts w:ascii="Akko Pro" w:hAnsi="Akko Pro" w:eastAsia="Arial"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           </w:t>
            </w:r>
            <w:r w:rsidRPr="004B6092" w:rsidR="00292971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 xml:space="preserve">      </w:t>
            </w: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Aneta Bielawska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4B6092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528DA7CD" w14:textId="77777777">
            <w:pPr>
              <w:rPr>
                <w:rFonts w:ascii="Akko Pro" w:hAnsi="Akko Pro"/>
                <w:color w:val="FFC000" w:themeColor="accent4"/>
                <w:sz w:val="40"/>
                <w:szCs w:val="40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6092" w:rsidR="00CA47DB" w:rsidP="00CA47DB" w:rsidRDefault="00CA47DB" w14:paraId="1F6B3DEA" w14:textId="77777777">
            <w:pPr>
              <w:spacing w:line="240" w:lineRule="atLeast"/>
              <w:rPr>
                <w:rFonts w:ascii="Akko Pro" w:hAnsi="Akko Pro" w:eastAsia="Arial"/>
                <w:b/>
                <w:bCs/>
                <w:color w:val="FFC000" w:themeColor="accent4"/>
                <w:sz w:val="40"/>
                <w:szCs w:val="40"/>
              </w:rPr>
            </w:pPr>
            <w:r w:rsidRPr="004B6092">
              <w:rPr>
                <w:rFonts w:ascii="Akko Pro" w:hAnsi="Akko Pro" w:eastAsia="Arial"/>
                <w:b/>
                <w:bCs/>
                <w:color w:val="002060"/>
                <w:sz w:val="40"/>
                <w:szCs w:val="40"/>
              </w:rPr>
              <w:t>Voucher do Parku Trampolin Stacja Grawitacja na 1h</w:t>
            </w:r>
          </w:p>
        </w:tc>
      </w:tr>
    </w:tbl>
    <w:bookmarkEnd w:id="0"/>
    <w:p w:rsidRPr="00292971" w:rsidR="00DF6269" w:rsidRDefault="006B3E2E" w14:paraId="1C9B1FE7" w14:textId="1DB7CC2C">
      <w:pPr>
        <w:rPr>
          <w:rFonts w:ascii="Akko Pro" w:hAnsi="Akko Pro"/>
        </w:rPr>
      </w:pPr>
      <w:r w:rsidRPr="00292971">
        <w:rPr>
          <w:rFonts w:ascii="Akko Pro" w:hAnsi="Akko Pro"/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292971"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kko Pro">
    <w:panose1 w:val="020B0503060303020303"/>
    <w:charset w:val="00"/>
    <w:family w:val="swiss"/>
    <w:pitch w:val="variable"/>
    <w:sig w:usb0="00000007" w:usb1="0000002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mwqAUAqe46/ywAAAA="/>
  </w:docVars>
  <w:rsids>
    <w:rsidRoot w:val="00DF6269"/>
    <w:rsid w:val="00002EE8"/>
    <w:rsid w:val="00007390"/>
    <w:rsid w:val="0021251D"/>
    <w:rsid w:val="00292971"/>
    <w:rsid w:val="00372BE3"/>
    <w:rsid w:val="004B6092"/>
    <w:rsid w:val="00591E2C"/>
    <w:rsid w:val="006B3E2E"/>
    <w:rsid w:val="00887C42"/>
    <w:rsid w:val="00A179FD"/>
    <w:rsid w:val="00BF1083"/>
    <w:rsid w:val="00C3591C"/>
    <w:rsid w:val="00CA47DB"/>
    <w:rsid w:val="00DB11B2"/>
    <w:rsid w:val="00DF6269"/>
    <w:rsid w:val="00E04FEA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9T06:55:00Z</dcterms:created>
  <dcterms:modified xsi:type="dcterms:W3CDTF">2021-07-19T07:04:00Z</dcterms:modified>
</cp:coreProperties>
</file>